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4578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457893-1f6d-11ef-b05c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0lEQVR42s2WMW4EMQwDhXyA//+lfqBw6CBNmgBScQb29rwFIZE05Zo/q+ujvlWVpsZPdTb9VX/Xf78BNOqZkv+8zRLPSH4VP9kc4InOW6MjvDBbUyf10WVTnnU54A9Jf9eBvmnVTtG0noe2/LkkdxxMvLjFs/kEcybRjw76RYluUaDW9RnE6orCcvq07xfnNdSJM77uF9IM6PIcCb32H+ri6CFeXOASz/LCneiYI7zFgzqKM5NRZO0XG1kcj4D3Wt9CWT0mcc3s8TB0sh6J93o0Zf1IXQd5BVy06ET09nxkunXCtGvfr6vrF/k4eu9nAZek+onCk3xO7o+i9H5+vOMx0WUu5hsRTczMQd5X5hqavJ5P7gcE/tzk8xsaSYVcwQ74mwRgKZPu4n5QyUACoefAf5973/0G5cVfKlPoQa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ell service is down in vincennes,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457893-1f6d-11ef-b05c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a457893-1f6d-11ef-b05c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a457893-1f6d-11ef-b05c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457893</dc:title>
  <dc:creator/>
  <cp:keywords/>
  <dcterms:created xsi:type="dcterms:W3CDTF">2026-05-03T10:47:22Z</dcterms:created>
  <dcterms:modified xsi:type="dcterms:W3CDTF">2026-05-03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